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A curated subset of visualization options within Fiji for labmates.</w:t>
      </w:r>
    </w:p>
    <w:p>
      <w:pPr>
        <w:pStyle w:val="BodyText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bookmarkStart w:id="20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20"/>
    <w:bookmarkStart w:id="27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adjusting the LUT.</w:t>
      </w:r>
    </w:p>
    <w:p>
      <w:pPr>
        <w:pStyle w:val="BodyText"/>
      </w:pPr>
      <w:r>
        <w:t xml:space="preserve">Let’s make use of LU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at incorporate different gamma values.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Start w:id="30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8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30"/>
    <w:bookmarkStart w:id="32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31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32"/>
    <w:bookmarkStart w:id="35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4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Radial (magenta) and non-radial (cyan) components</w:t>
      </w:r>
    </w:p>
    <w:p>
      <w:pPr>
        <w:pStyle w:val="BodyText"/>
      </w:pPr>
      <w:r>
        <w:t xml:space="preserve"> </w:t>
      </w:r>
    </w:p>
    <w:bookmarkEnd w:id="35"/>
    <w:bookmarkStart w:id="37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6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Astute readers will notice that this coverslip was slightly tilted!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 to</w:t>
      </w:r>
      <w:r>
        <w:t xml:space="preserve"> </w:t>
      </w:r>
      <w:hyperlink r:id="rId25">
        <w:r>
          <w:rPr>
            <w:rStyle w:val="Hyperlink"/>
          </w:rPr>
          <w:t xml:space="preserve">JDM_LUT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NeuroCyto_LUTs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2-11-07T14:18:01Z</dcterms:created>
  <dcterms:modified xsi:type="dcterms:W3CDTF">2022-11-07T14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